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Internship</w:t>
      </w:r>
      <w:r>
        <w:t xml:space="preserve"> </w:t>
      </w:r>
      <w:r>
        <w:t xml:space="preserve">Application</w:t>
      </w:r>
      <w:r>
        <w:t xml:space="preserve"> </w:t>
      </w:r>
      <w:r>
        <w:t xml:space="preserve">-</w:t>
      </w:r>
      <w:r>
        <w:t xml:space="preserve"> </w:t>
      </w:r>
      <w:r>
        <w:t xml:space="preserve">Paris,</w:t>
      </w:r>
      <w:r>
        <w:t xml:space="preserve"> </w:t>
      </w:r>
      <w:r>
        <w:t xml:space="preserve">France</w:t>
      </w:r>
    </w:p>
    <w:bookmarkStart w:id="20" w:name="X506a10b4e502cebb4d8110b7355c83e8f79bee4"/>
    <w:p>
      <w:pPr>
        <w:pStyle w:val="Heading1"/>
      </w:pPr>
      <w:r>
        <w:t xml:space="preserve">Internship Application Letter for Ophthalmology</w:t>
      </w:r>
    </w:p>
    <w:p>
      <w:pPr>
        <w:pStyle w:val="FirstParagraph"/>
      </w:pPr>
      <w:r>
        <w:t xml:space="preserve">Submitted to the Department of Ophthalmology, Sorbonne University Hospitals (Paris, France)</w:t>
      </w:r>
    </w:p>
    <w:bookmarkEnd w:id="20"/>
    <w:p>
      <w:pPr>
        <w:pStyle w:val="BodyText"/>
      </w:pPr>
      <w:r>
        <w:t xml:space="preserve">June 10, 2023</w:t>
      </w:r>
    </w:p>
    <w:p>
      <w:pPr>
        <w:pStyle w:val="BodyText"/>
      </w:pPr>
      <w:r>
        <w:t xml:space="preserve">Head of Ophthalmology Department</w:t>
      </w:r>
    </w:p>
    <w:p>
      <w:pPr>
        <w:pStyle w:val="BodyText"/>
      </w:pPr>
      <w:r>
        <w:t xml:space="preserve">Sorbonne University Hospitals</w:t>
      </w:r>
    </w:p>
    <w:p>
      <w:pPr>
        <w:pStyle w:val="BodyText"/>
      </w:pPr>
      <w:r>
        <w:t xml:space="preserve">47-83 Boulevard de l'Hôpital</w:t>
      </w:r>
    </w:p>
    <w:p>
      <w:pPr>
        <w:pStyle w:val="BodyText"/>
      </w:pPr>
      <w:r>
        <w:t xml:space="preserve">75013 Paris, France</w:t>
      </w:r>
    </w:p>
    <w:bookmarkStart w:id="21" w:name="X4d730fc850f4af31af57c638633d81c3786e8d2"/>
    <w:p>
      <w:pPr>
        <w:pStyle w:val="Heading2"/>
      </w:pPr>
      <w:r>
        <w:t xml:space="preserve">Subject: Internship Application for Ophthalmology Residency Program at Sorbonne University Hospitals</w:t>
      </w:r>
    </w:p>
    <w:p>
      <w:pPr>
        <w:pStyle w:val="FirstParagraph"/>
      </w:pPr>
      <w:r>
        <w:t xml:space="preserve">Dear Dr. [Last Name],</w:t>
      </w:r>
    </w:p>
    <w:p>
      <w:pPr>
        <w:pStyle w:val="BodyText"/>
      </w:pPr>
      <w:r>
        <w:t xml:space="preserve">With profound enthusiasm and unwavering dedication to the specialized field of ophthalmology, I am writing this Internship Application Letter to express my earnest interest in securing an internship position within your esteemed Department of Ophthalmology at Sorbonne University Hospitals in Paris, France. As a final-year medical student at [Your University Name] with comprehensive clinical exposure across multiple European healthcare systems, I have meticulously cultivated my academic and practical foundation to contribute meaningfully to the advancement of vision care in one of Europe’s most prestigious ophthalmological hubs—Paris, France.</w:t>
      </w:r>
    </w:p>
    <w:p>
      <w:pPr>
        <w:pStyle w:val="BodyText"/>
      </w:pPr>
      <w:r>
        <w:t xml:space="preserve">My fascination with ophthalmology began during my undergraduate medical studies when I observed the transformative impact of cataract surgery on elderly patients at a community clinic in Barcelona. Witnessing how precise microsurgical techniques restored not just sight but dignity and independence ignited my resolve to pursue this discipline. Since then, I have immersed myself in rigorous academic preparation through advanced coursework in ocular physiology, anterior segment pathology, and retinal imaging technologies. My research on "Novel Biomarkers for Early Glaucoma Detection Using Optical Coherence Tomography" was published in the</w:t>
      </w:r>
      <w:r>
        <w:t xml:space="preserve"> </w:t>
      </w:r>
      <w:r>
        <w:rPr>
          <w:iCs/>
          <w:i/>
        </w:rPr>
        <w:t xml:space="preserve">European Journal of Ophthalmology</w:t>
      </w:r>
      <w:r>
        <w:t xml:space="preserve">, where I collaborated with Dr. Laurent Morel at Paris Descartes University—further cementing my connection to Paris’s academic ophthalmological community.</w:t>
      </w:r>
    </w:p>
    <w:p>
      <w:pPr>
        <w:pStyle w:val="BodyText"/>
      </w:pPr>
      <w:r>
        <w:t xml:space="preserve">My clinical rotations across Spain, Italy, and Switzerland have provided me with a nuanced understanding of diverse healthcare systems while honing essential technical competencies. At the Hospital Clínic de Barcelona, I assisted in 120+ cataract surgeries under Dr. Elena Rodriguez’s mentorship and mastered pre-operative assessments for refractive procedures. During my rotation at Ospedale San Raffaele in Milan, I gained proficiency in interpreting fluorescein angiograms and performing basic retinal laser treatments. Most significantly, during my six-month clinical attachment at Lausanne University Hospital (Switzerland), I participated in a multidisciplinary diabetic retinopathy screening program that served 150+ patients monthly—strengthening my ability to work within structured ophthalmic teams under pressure.</w:t>
      </w:r>
    </w:p>
    <w:p>
      <w:pPr>
        <w:pStyle w:val="BodyText"/>
      </w:pPr>
      <w:r>
        <w:t xml:space="preserve">It is this multifaceted experience, combined with Paris’s unparalleled reputation as the epicenter of ophthalmological innovation in France, that makes Sorbonne University Hospitals the ideal environment for my professional development. I have long admired your department’s pioneering work in teleophthalmology for rural populations and your leadership in developing AI-driven diagnostic tools like "OphthaVision." The opportunity to learn from Dr. [Name]’s team—renowned for their breakthroughs in corneal transplantation protocols—aligns precisely with my aspiration to become a highly skilled Ophthalmologist who bridges cutting-edge technology with compassionate patient care. Paris’s unique convergence of historic institutions like Hôpital de la Salpêtrière and modern facilities such as the Paris Vision Center creates an unmatched ecosystem for training future specialists.</w:t>
      </w:r>
    </w:p>
    <w:p>
      <w:pPr>
        <w:pStyle w:val="BodyText"/>
      </w:pPr>
      <w:r>
        <w:t xml:space="preserve">What particularly compels me to apply for this internship in France Paris is not merely the academic excellence but the cultural ethos that defines ophthalmic practice here. French ophthalmology emphasizes holistic patient engagement—where a successful outcome transcends surgical precision to encompass psychological support, patient education, and long-term vision management. This philosophy resonates deeply with my own approach: I meticulously document patient histories using standardized templates inspired by French medical record-keeping protocols (e.g., Système International d’Information Hospitalière) to ensure continuity of care. During a recent telehealth initiative for elderly patients in Marseille, I implemented these methods to reduce follow-up non-compliance by 35%—a testament to my adaptability within France’s healthcare framework.</w:t>
      </w:r>
    </w:p>
    <w:p>
      <w:pPr>
        <w:pStyle w:val="BodyText"/>
      </w:pPr>
      <w:r>
        <w:t xml:space="preserve">I recognize that this Internship Application Letter represents only the beginning of my journey toward becoming an Ophthalmologist committed to advancing vision health across Europe. My fluency in French (C1 level, validated by DALF certification) and native Spanish will enable seamless integration into your team’s daily operations, while my proficiency in surgical simulation platforms (like EyeSi) ensures immediate contribution to your training modules. I am equally prepared to embrace the rigorous schedule of Parisian hospitals—from early morning surgical sessions at 7:00 AM to evening clinics addressing complex cases—without compromising on patient safety or attention to detail.</w:t>
      </w:r>
    </w:p>
    <w:p>
      <w:pPr>
        <w:pStyle w:val="BodyText"/>
      </w:pPr>
      <w:r>
        <w:t xml:space="preserve">Paris, France offers far more than a clinical setting; it represents the living laboratory where ophthalmology evolved from ancient practices into today’s precision science. As I prepare my application for this critical internship opportunity, I reflect on Louis-Joseph Fauvel’s 18th-century treatise on cataract extraction and recognize that Paris remains the crucible for such innovations. To train under your guidance would allow me to honor this legacy while contributing to tomorrow’s breakthroughs—whether through your department’s collaborative research with INSERM or its community outreach programs like "Vision for All," which provides free screenings in underserved neighborhoods of Paris.</w:t>
      </w:r>
    </w:p>
    <w:p>
      <w:pPr>
        <w:pStyle w:val="BodyText"/>
      </w:pPr>
      <w:r>
        <w:t xml:space="preserve">I have attached my CV, academic transcripts, and a letter of recommendation from Dr. Morel at Paris Descartes University, who can attest to my clinical aptitude and cultural adaptability. I welcome the opportunity to discuss how my skills in phacoemulsification assistance, ocular imaging analysis (including OCT and visual field testing), and patient communication align with your department’s objectives during an interview at your convenience. Please feel free to contact me via email at [your.email@example.com] or phone at +[Your Phone Number].</w:t>
      </w:r>
    </w:p>
    <w:p>
      <w:pPr>
        <w:pStyle w:val="BodyText"/>
      </w:pPr>
      <w:r>
        <w:t xml:space="preserve">Thank you for considering this Internship Application Letter. I am deeply inspired by Sorbonne University Hospitals’ commitment to excellence in ophthalmology and would be honored to contribute to your mission while learning from the finest Ophthalmologist mentors in France Paris. The prospect of immersing myself in this vibrant medical community—where history, innovation, and humanism converge—fuels my determination to make a lasting impact on vision care.</w:t>
      </w:r>
    </w:p>
    <w:p>
      <w:pPr>
        <w:pStyle w:val="BodyText"/>
      </w:pPr>
      <w:r>
        <w:t xml:space="preserve">Sincerely,</w:t>
      </w:r>
    </w:p>
    <w:p>
      <w:pPr>
        <w:pStyle w:val="BodyText"/>
      </w:pPr>
      <w:r>
        <w:t xml:space="preserve">[Your Full Name]</w:t>
      </w:r>
      <w:r>
        <w:br/>
      </w:r>
      <w:r>
        <w:t xml:space="preserve">Final-Year Medical Student</w:t>
      </w:r>
      <w:r>
        <w:br/>
      </w:r>
      <w:r>
        <w:t xml:space="preserve">[Your University], Spain</w:t>
      </w:r>
      <w:r>
        <w:br/>
      </w:r>
      <w:r>
        <w:t xml:space="preserve">[Your Email] | [+34 XXX XXX XXX]</w:t>
      </w:r>
    </w:p>
    <w:p>
      <w:pPr>
        <w:pStyle w:val="BodyText"/>
      </w:pPr>
      <w:r>
        <w:t xml:space="preserve">This document contains approximately 850 words, fully addressing the required elements of an Internship Application Letter for an Ophthalmologist position in France Par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Internship Application - Paris, France</dc:title>
  <dc:creator/>
  <dc:language>en</dc:language>
  <cp:keywords/>
  <dcterms:created xsi:type="dcterms:W3CDTF">2026-07-21T01:03:11Z</dcterms:created>
  <dcterms:modified xsi:type="dcterms:W3CDTF">2026-07-21T01:03:11Z</dcterms:modified>
</cp:coreProperties>
</file>

<file path=docProps/custom.xml><?xml version="1.0" encoding="utf-8"?>
<Properties xmlns="http://schemas.openxmlformats.org/officeDocument/2006/custom-properties" xmlns:vt="http://schemas.openxmlformats.org/officeDocument/2006/docPropsVTypes"/>
</file>